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0CBD" w:rsidRPr="00CE2371" w:rsidRDefault="001B0CBD" w:rsidP="00026D8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1B0CBD" w:rsidRPr="00CE2371" w:rsidRDefault="001B0CBD" w:rsidP="00026D8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90173F" w:rsidRPr="00AA004A" w:rsidRDefault="0090173F" w:rsidP="00026D8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  <w:r w:rsidRPr="00AA004A">
        <w:rPr>
          <w:rFonts w:ascii="Times New Roman" w:hAnsi="Times New Roman" w:cs="Times New Roman"/>
          <w:b/>
          <w:sz w:val="28"/>
          <w:szCs w:val="24"/>
          <w:lang w:val="en-US"/>
        </w:rPr>
        <w:t xml:space="preserve">STEM Internship Scheme </w:t>
      </w:r>
      <w:r w:rsidR="003A0932" w:rsidRPr="00AA004A">
        <w:rPr>
          <w:rFonts w:ascii="Times New Roman" w:hAnsi="Times New Roman" w:cs="Times New Roman"/>
          <w:b/>
          <w:sz w:val="28"/>
          <w:szCs w:val="24"/>
          <w:lang w:val="en-US"/>
        </w:rPr>
        <w:t>2022/23</w:t>
      </w:r>
    </w:p>
    <w:p w:rsidR="002C0682" w:rsidRPr="00CE2371" w:rsidRDefault="002C0682" w:rsidP="00026D8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2C0682" w:rsidRPr="00CE2371" w:rsidRDefault="00C91A82" w:rsidP="00026D8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Student </w:t>
      </w:r>
      <w:r w:rsidR="002C0682" w:rsidRPr="00CE2371">
        <w:rPr>
          <w:rFonts w:ascii="Times New Roman" w:hAnsi="Times New Roman" w:cs="Times New Roman"/>
          <w:sz w:val="24"/>
          <w:szCs w:val="24"/>
          <w:u w:val="single"/>
          <w:lang w:val="en-US"/>
        </w:rPr>
        <w:t>Application Form</w:t>
      </w:r>
    </w:p>
    <w:p w:rsidR="00A12451" w:rsidRPr="00CE2371" w:rsidRDefault="00A12451" w:rsidP="0090173F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92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0"/>
        <w:gridCol w:w="2132"/>
        <w:gridCol w:w="6657"/>
      </w:tblGrid>
      <w:tr w:rsidR="00C91A82" w:rsidRPr="00CE2371" w:rsidTr="001B0CBD">
        <w:tc>
          <w:tcPr>
            <w:tcW w:w="420" w:type="dxa"/>
          </w:tcPr>
          <w:p w:rsidR="00D6432D" w:rsidRPr="00CE2371" w:rsidRDefault="00D6432D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</w:t>
            </w:r>
          </w:p>
        </w:tc>
        <w:tc>
          <w:tcPr>
            <w:tcW w:w="2132" w:type="dxa"/>
          </w:tcPr>
          <w:p w:rsidR="00D6432D" w:rsidRPr="00CE2371" w:rsidRDefault="0001107F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udent</w:t>
            </w:r>
            <w:r w:rsidR="00402F45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6432D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:</w:t>
            </w:r>
          </w:p>
        </w:tc>
        <w:tc>
          <w:tcPr>
            <w:tcW w:w="6657" w:type="dxa"/>
          </w:tcPr>
          <w:p w:rsidR="00D6432D" w:rsidRPr="00CE2371" w:rsidRDefault="00C91A82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1A82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(</w:t>
            </w:r>
            <w:r w:rsidRPr="00C91A82">
              <w:rPr>
                <w:rFonts w:ascii="Times New Roman" w:hAnsi="Times New Roman" w:cs="Times New Roman"/>
                <w:sz w:val="20"/>
                <w:szCs w:val="24"/>
                <w:lang w:val="en-HK"/>
              </w:rPr>
              <w:t>Last Name)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____________  </w:t>
            </w:r>
            <w:r w:rsidRPr="00C91A82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(First Name)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_____</w:t>
            </w:r>
          </w:p>
        </w:tc>
      </w:tr>
      <w:tr w:rsidR="00C91A82" w:rsidRPr="00CE2371" w:rsidTr="001B0CBD">
        <w:tc>
          <w:tcPr>
            <w:tcW w:w="420" w:type="dxa"/>
          </w:tcPr>
          <w:p w:rsidR="002C0682" w:rsidRPr="00CE2371" w:rsidRDefault="002C0682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2132" w:type="dxa"/>
          </w:tcPr>
          <w:p w:rsidR="002C0682" w:rsidRPr="00CE2371" w:rsidRDefault="002C0682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udent ID:</w:t>
            </w:r>
          </w:p>
        </w:tc>
        <w:tc>
          <w:tcPr>
            <w:tcW w:w="6657" w:type="dxa"/>
          </w:tcPr>
          <w:p w:rsidR="002C0682" w:rsidRPr="00CE2371" w:rsidRDefault="002C0682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__________________________________</w:t>
            </w:r>
            <w:r w:rsidR="00C91A8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</w:t>
            </w:r>
          </w:p>
        </w:tc>
      </w:tr>
      <w:tr w:rsidR="00C91A82" w:rsidRPr="00CE2371" w:rsidTr="001B0CBD">
        <w:tc>
          <w:tcPr>
            <w:tcW w:w="420" w:type="dxa"/>
          </w:tcPr>
          <w:p w:rsidR="00D6432D" w:rsidRPr="00CE2371" w:rsidRDefault="002C0682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D6432D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2132" w:type="dxa"/>
          </w:tcPr>
          <w:p w:rsidR="00D6432D" w:rsidRPr="00CE2371" w:rsidRDefault="00D6432D" w:rsidP="00D22F68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pany</w:t>
            </w:r>
            <w:r w:rsidR="002C0682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ame of </w:t>
            </w:r>
            <w:r w:rsidR="00D22F68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="002C0682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A7BA4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fer</w:t>
            </w:r>
            <w:r w:rsidR="00D22F68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received</w:t>
            </w: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6657" w:type="dxa"/>
          </w:tcPr>
          <w:p w:rsidR="00D6432D" w:rsidRPr="00CE2371" w:rsidRDefault="00955040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__________________________________</w:t>
            </w:r>
            <w:r w:rsidR="00C91A8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</w:t>
            </w:r>
          </w:p>
          <w:p w:rsidR="00955040" w:rsidRPr="00CE2371" w:rsidRDefault="00955040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__________________________________</w:t>
            </w:r>
            <w:r w:rsidR="00C91A8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</w:t>
            </w:r>
          </w:p>
        </w:tc>
      </w:tr>
      <w:tr w:rsidR="00C91A82" w:rsidRPr="00CE2371" w:rsidTr="001B0CBD">
        <w:tc>
          <w:tcPr>
            <w:tcW w:w="420" w:type="dxa"/>
          </w:tcPr>
          <w:p w:rsidR="002C0682" w:rsidRPr="00CE2371" w:rsidRDefault="002C0682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</w:t>
            </w:r>
          </w:p>
        </w:tc>
        <w:tc>
          <w:tcPr>
            <w:tcW w:w="2132" w:type="dxa"/>
          </w:tcPr>
          <w:p w:rsidR="002C0682" w:rsidRPr="00CE2371" w:rsidRDefault="002C0682" w:rsidP="001A1351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ob </w:t>
            </w:r>
            <w:r w:rsidR="001B0CBD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ference no</w:t>
            </w:r>
            <w:r w:rsidR="001A1351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</w:p>
        </w:tc>
        <w:tc>
          <w:tcPr>
            <w:tcW w:w="6657" w:type="dxa"/>
          </w:tcPr>
          <w:p w:rsidR="002C0682" w:rsidRPr="00CE2371" w:rsidRDefault="002C0682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__________________________________</w:t>
            </w:r>
            <w:r w:rsidR="00C91A8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</w:t>
            </w:r>
          </w:p>
        </w:tc>
      </w:tr>
      <w:tr w:rsidR="00C91A82" w:rsidRPr="00CE2371" w:rsidTr="001B0CBD">
        <w:tc>
          <w:tcPr>
            <w:tcW w:w="420" w:type="dxa"/>
          </w:tcPr>
          <w:p w:rsidR="00D6432D" w:rsidRPr="00CE2371" w:rsidRDefault="002C0682" w:rsidP="002C0682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</w:t>
            </w:r>
          </w:p>
        </w:tc>
        <w:tc>
          <w:tcPr>
            <w:tcW w:w="2132" w:type="dxa"/>
          </w:tcPr>
          <w:p w:rsidR="00D6432D" w:rsidRPr="00CE2371" w:rsidRDefault="00D6432D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udent type:</w:t>
            </w:r>
          </w:p>
        </w:tc>
        <w:tc>
          <w:tcPr>
            <w:tcW w:w="6657" w:type="dxa"/>
          </w:tcPr>
          <w:p w:rsidR="007F26FC" w:rsidRPr="00801336" w:rsidRDefault="00D6432D" w:rsidP="00801336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ocal/ </w:t>
            </w:r>
            <w:r w:rsidR="00830A6C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*</w:t>
            </w: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n-local</w:t>
            </w:r>
          </w:p>
        </w:tc>
      </w:tr>
      <w:tr w:rsidR="00C91A82" w:rsidRPr="00CE2371" w:rsidTr="001B0CBD">
        <w:tc>
          <w:tcPr>
            <w:tcW w:w="420" w:type="dxa"/>
          </w:tcPr>
          <w:p w:rsidR="00D6432D" w:rsidRPr="00CE2371" w:rsidRDefault="002C0682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="00D6432D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2132" w:type="dxa"/>
          </w:tcPr>
          <w:p w:rsidR="00D6432D" w:rsidRPr="00CE2371" w:rsidRDefault="001A1351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nship</w:t>
            </w:r>
            <w:r w:rsidR="00D6432D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location: </w:t>
            </w:r>
          </w:p>
        </w:tc>
        <w:tc>
          <w:tcPr>
            <w:tcW w:w="6657" w:type="dxa"/>
          </w:tcPr>
          <w:p w:rsidR="00402F45" w:rsidRPr="00CE2371" w:rsidRDefault="00050A25" w:rsidP="00026D8C">
            <w:pPr>
              <w:tabs>
                <w:tab w:val="left" w:pos="297"/>
                <w:tab w:val="left" w:pos="2302"/>
                <w:tab w:val="left" w:pos="3861"/>
              </w:tabs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17504610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A004A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AA00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</w:t>
            </w:r>
            <w:r w:rsidR="00402F45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ong Kong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12261922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A004A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AA00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</w:t>
            </w:r>
            <w:r w:rsidR="00402F45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ainland China    </w:t>
            </w:r>
          </w:p>
          <w:p w:rsidR="007F26FC" w:rsidRPr="00CE2371" w:rsidRDefault="00050A25" w:rsidP="00402F45">
            <w:pPr>
              <w:tabs>
                <w:tab w:val="left" w:pos="297"/>
                <w:tab w:val="left" w:pos="2302"/>
                <w:tab w:val="left" w:pos="3861"/>
              </w:tabs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-4167846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94163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402F45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Overseas, please specify </w:t>
            </w:r>
            <w:r w:rsidR="00D76EA5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cation: _</w:t>
            </w:r>
            <w:r w:rsidR="00402F45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</w:t>
            </w:r>
            <w:r w:rsidR="00451FD7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</w:t>
            </w:r>
            <w:r w:rsidR="00402F45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__________              </w:t>
            </w:r>
          </w:p>
        </w:tc>
      </w:tr>
      <w:tr w:rsidR="00C91A82" w:rsidRPr="00CE2371" w:rsidTr="001B0CBD">
        <w:tc>
          <w:tcPr>
            <w:tcW w:w="420" w:type="dxa"/>
          </w:tcPr>
          <w:p w:rsidR="00830A6C" w:rsidRPr="00CE2371" w:rsidRDefault="002C0682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 w:rsidR="00830A6C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2132" w:type="dxa"/>
          </w:tcPr>
          <w:p w:rsidR="00830A6C" w:rsidRPr="00CE2371" w:rsidRDefault="002C0682" w:rsidP="002C0682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nship d</w:t>
            </w:r>
            <w:r w:rsidR="00830A6C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ation:</w:t>
            </w:r>
          </w:p>
        </w:tc>
        <w:tc>
          <w:tcPr>
            <w:tcW w:w="6657" w:type="dxa"/>
          </w:tcPr>
          <w:p w:rsidR="00830A6C" w:rsidRPr="00CE2371" w:rsidRDefault="00830A6C" w:rsidP="00026D8C">
            <w:pPr>
              <w:tabs>
                <w:tab w:val="left" w:pos="297"/>
                <w:tab w:val="left" w:pos="2443"/>
                <w:tab w:val="left" w:pos="3577"/>
              </w:tabs>
              <w:spacing w:before="80" w:after="80" w:line="276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>From _______________</w:t>
            </w:r>
            <w:r w:rsidR="00C91A82">
              <w:rPr>
                <w:rFonts w:ascii="Times New Roman" w:hAnsi="Times New Roman" w:cs="Times New Roman"/>
                <w:noProof/>
                <w:sz w:val="24"/>
                <w:szCs w:val="24"/>
              </w:rPr>
              <w:t>___</w:t>
            </w: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>_____</w:t>
            </w:r>
            <w:r w:rsidR="00C91A8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to _______________________</w:t>
            </w:r>
          </w:p>
          <w:p w:rsidR="00830A6C" w:rsidRPr="00CE2371" w:rsidRDefault="00830A6C" w:rsidP="00C91A82">
            <w:pPr>
              <w:tabs>
                <w:tab w:val="left" w:pos="1026"/>
                <w:tab w:val="left" w:pos="3861"/>
              </w:tabs>
              <w:spacing w:before="80" w:after="80" w:line="276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C91A8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</w:t>
            </w: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>DD/MM/YYYY</w:t>
            </w: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C91A8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   </w:t>
            </w: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>DD/MM/YYYY</w:t>
            </w:r>
          </w:p>
        </w:tc>
      </w:tr>
      <w:tr w:rsidR="005F2456" w:rsidRPr="00CE2371" w:rsidTr="001B0CBD">
        <w:tc>
          <w:tcPr>
            <w:tcW w:w="420" w:type="dxa"/>
          </w:tcPr>
          <w:p w:rsidR="005F2456" w:rsidRPr="005F2456" w:rsidRDefault="005F2456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.</w:t>
            </w:r>
          </w:p>
        </w:tc>
        <w:tc>
          <w:tcPr>
            <w:tcW w:w="2132" w:type="dxa"/>
          </w:tcPr>
          <w:p w:rsidR="005F2456" w:rsidRPr="00CE2371" w:rsidRDefault="005F2456" w:rsidP="002C0682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Al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wance:</w:t>
            </w:r>
          </w:p>
        </w:tc>
        <w:tc>
          <w:tcPr>
            <w:tcW w:w="6657" w:type="dxa"/>
          </w:tcPr>
          <w:p w:rsidR="005F2456" w:rsidRPr="00CE2371" w:rsidRDefault="005F2456" w:rsidP="00026D8C">
            <w:pPr>
              <w:tabs>
                <w:tab w:val="left" w:pos="297"/>
                <w:tab w:val="left" w:pos="2443"/>
                <w:tab w:val="left" w:pos="3577"/>
              </w:tabs>
              <w:spacing w:before="80" w:after="80" w:line="276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K$</w:t>
            </w:r>
          </w:p>
        </w:tc>
      </w:tr>
      <w:tr w:rsidR="00955040" w:rsidRPr="00CE2371" w:rsidTr="001B0CBD">
        <w:tc>
          <w:tcPr>
            <w:tcW w:w="420" w:type="dxa"/>
          </w:tcPr>
          <w:p w:rsidR="00955040" w:rsidRPr="00CE2371" w:rsidRDefault="005F2456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9</w:t>
            </w:r>
            <w:r w:rsidR="00955040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8789" w:type="dxa"/>
            <w:gridSpan w:val="2"/>
          </w:tcPr>
          <w:p w:rsidR="00955040" w:rsidRPr="00CE2371" w:rsidRDefault="00955040" w:rsidP="00402F45">
            <w:pPr>
              <w:tabs>
                <w:tab w:val="left" w:pos="317"/>
                <w:tab w:val="left" w:pos="2443"/>
                <w:tab w:val="left" w:pos="3577"/>
              </w:tabs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 </w:t>
            </w:r>
            <w:r w:rsidR="00402F45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firm the offer is a full-time placement</w:t>
            </w:r>
            <w:r w:rsidR="003E469A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:rsidR="005C3E7B" w:rsidRPr="00CE2371" w:rsidRDefault="00050A25" w:rsidP="00402F45">
            <w:pPr>
              <w:tabs>
                <w:tab w:val="left" w:pos="317"/>
                <w:tab w:val="left" w:pos="2443"/>
                <w:tab w:val="left" w:pos="3577"/>
              </w:tabs>
              <w:spacing w:before="80" w:after="80" w:line="276" w:lineRule="auto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id w:val="-10123726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94163">
                  <w:rPr>
                    <w:rFonts w:ascii="MS Gothic" w:eastAsia="MS Gothic" w:hAnsi="MS Gothic" w:cs="Times New Roman" w:hint="eastAsia"/>
                    <w:noProof/>
                    <w:sz w:val="24"/>
                    <w:szCs w:val="24"/>
                  </w:rPr>
                  <w:t>☐</w:t>
                </w:r>
              </w:sdtContent>
            </w:sdt>
            <w:r w:rsidR="005C3E7B"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   Yes </w:t>
            </w:r>
            <w:r w:rsidR="00EF0C24"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    </w:t>
            </w:r>
            <w:r w:rsidR="005C3E7B"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id w:val="-9126947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94163">
                  <w:rPr>
                    <w:rFonts w:ascii="MS Gothic" w:eastAsia="MS Gothic" w:hAnsi="MS Gothic" w:cs="Times New Roman" w:hint="eastAsia"/>
                    <w:noProof/>
                    <w:sz w:val="24"/>
                    <w:szCs w:val="24"/>
                  </w:rPr>
                  <w:t>☐</w:t>
                </w:r>
              </w:sdtContent>
            </w:sdt>
            <w:r w:rsidR="005C3E7B"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   </w:t>
            </w:r>
            <w:r w:rsidR="00EF0C24"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>No</w:t>
            </w:r>
            <w:r w:rsidR="005C3E7B"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 </w:t>
            </w:r>
          </w:p>
        </w:tc>
      </w:tr>
    </w:tbl>
    <w:p w:rsidR="00801336" w:rsidRDefault="00801336" w:rsidP="00A12451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F052DC" w:rsidRPr="00801336" w:rsidRDefault="00801336" w:rsidP="00A12451">
      <w:pPr>
        <w:rPr>
          <w:rFonts w:ascii="Times New Roman" w:hAnsi="Times New Roman" w:cs="Times New Roman"/>
          <w:i/>
          <w:szCs w:val="24"/>
          <w:lang w:val="en-US"/>
        </w:rPr>
      </w:pPr>
      <w:r w:rsidRPr="00801336">
        <w:rPr>
          <w:rFonts w:ascii="Times New Roman" w:hAnsi="Times New Roman" w:cs="Times New Roman"/>
          <w:szCs w:val="24"/>
          <w:lang w:val="en-US"/>
        </w:rPr>
        <w:t>*</w:t>
      </w:r>
      <w:r w:rsidRPr="00801336">
        <w:rPr>
          <w:rFonts w:ascii="Times New Roman" w:hAnsi="Times New Roman" w:cs="Times New Roman"/>
          <w:i/>
          <w:szCs w:val="24"/>
          <w:lang w:val="en-US"/>
        </w:rPr>
        <w:t xml:space="preserve">Non-local students are allowed to </w:t>
      </w:r>
      <w:proofErr w:type="spellStart"/>
      <w:r w:rsidRPr="00801336">
        <w:rPr>
          <w:rFonts w:ascii="Times New Roman" w:hAnsi="Times New Roman" w:cs="Times New Roman"/>
          <w:i/>
          <w:szCs w:val="24"/>
          <w:lang w:val="en-US"/>
        </w:rPr>
        <w:t>enrol</w:t>
      </w:r>
      <w:proofErr w:type="spellEnd"/>
      <w:r w:rsidRPr="00801336">
        <w:rPr>
          <w:rFonts w:ascii="Times New Roman" w:hAnsi="Times New Roman" w:cs="Times New Roman"/>
          <w:i/>
          <w:szCs w:val="24"/>
          <w:lang w:val="en-US"/>
        </w:rPr>
        <w:t xml:space="preserve"> in internships in Hong Kong only, subject to the conditions of stay of their visa/entry permit issued by the Immigration Department.</w:t>
      </w:r>
    </w:p>
    <w:p w:rsidR="00F052DC" w:rsidRPr="00CE2371" w:rsidRDefault="00F052DC" w:rsidP="00A12451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2C0682" w:rsidRPr="00CE2371" w:rsidRDefault="002C0682" w:rsidP="00A12451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EF0C24" w:rsidRPr="00CE2371" w:rsidRDefault="00EF0C24" w:rsidP="00A12451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2C0682" w:rsidRPr="00CE2371" w:rsidRDefault="002C0682" w:rsidP="00A12451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2C0682" w:rsidRPr="00CE2371" w:rsidRDefault="002C0682" w:rsidP="002C0682">
      <w:pPr>
        <w:tabs>
          <w:tab w:val="left" w:pos="5103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CE2371">
        <w:rPr>
          <w:rFonts w:ascii="Times New Roman" w:hAnsi="Times New Roman" w:cs="Times New Roman"/>
          <w:sz w:val="24"/>
          <w:szCs w:val="24"/>
          <w:lang w:val="en-US"/>
        </w:rPr>
        <w:t>_________________________________</w:t>
      </w:r>
      <w:r w:rsidRPr="00CE2371">
        <w:rPr>
          <w:rFonts w:ascii="Times New Roman" w:hAnsi="Times New Roman" w:cs="Times New Roman"/>
          <w:sz w:val="24"/>
          <w:szCs w:val="24"/>
          <w:lang w:val="en-US"/>
        </w:rPr>
        <w:tab/>
        <w:t>_______________________________</w:t>
      </w:r>
    </w:p>
    <w:p w:rsidR="002C0682" w:rsidRPr="00CE2371" w:rsidRDefault="002A38CC" w:rsidP="002C0682">
      <w:pPr>
        <w:tabs>
          <w:tab w:val="left" w:pos="5103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CE2371"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 w:rsidR="002C0682" w:rsidRPr="00CE2371">
        <w:rPr>
          <w:rFonts w:ascii="Times New Roman" w:hAnsi="Times New Roman" w:cs="Times New Roman"/>
          <w:sz w:val="24"/>
          <w:szCs w:val="24"/>
          <w:lang w:val="en-US"/>
        </w:rPr>
        <w:t>Signature</w:t>
      </w:r>
      <w:r w:rsidR="008B3FB0" w:rsidRPr="00CE2371">
        <w:rPr>
          <w:rFonts w:ascii="Times New Roman" w:hAnsi="Times New Roman" w:cs="Times New Roman"/>
          <w:sz w:val="24"/>
          <w:szCs w:val="24"/>
          <w:lang w:val="en-US"/>
        </w:rPr>
        <w:t xml:space="preserve"> of Applicant</w:t>
      </w:r>
      <w:r w:rsidR="002C0682" w:rsidRPr="00CE2371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E2371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</w:t>
      </w:r>
      <w:r w:rsidR="002C0682" w:rsidRPr="00CE2371">
        <w:rPr>
          <w:rFonts w:ascii="Times New Roman" w:hAnsi="Times New Roman" w:cs="Times New Roman"/>
          <w:sz w:val="24"/>
          <w:szCs w:val="24"/>
          <w:lang w:val="en-US"/>
        </w:rPr>
        <w:t>Date</w:t>
      </w:r>
    </w:p>
    <w:sectPr w:rsidR="002C0682" w:rsidRPr="00CE237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0A25" w:rsidRDefault="00050A25" w:rsidP="00D65E68">
      <w:pPr>
        <w:spacing w:after="0" w:line="240" w:lineRule="auto"/>
      </w:pPr>
      <w:r>
        <w:separator/>
      </w:r>
    </w:p>
  </w:endnote>
  <w:endnote w:type="continuationSeparator" w:id="0">
    <w:p w:rsidR="00050A25" w:rsidRDefault="00050A25" w:rsidP="00D65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65F5" w:rsidRDefault="007365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406A" w:rsidRPr="0028406A" w:rsidRDefault="0028406A">
    <w:pPr>
      <w:pStyle w:val="Footer"/>
      <w:rPr>
        <w:lang w:val="en-US"/>
      </w:rPr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65F5" w:rsidRDefault="007365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0A25" w:rsidRDefault="00050A25" w:rsidP="00D65E68">
      <w:pPr>
        <w:spacing w:after="0" w:line="240" w:lineRule="auto"/>
      </w:pPr>
      <w:r>
        <w:separator/>
      </w:r>
    </w:p>
  </w:footnote>
  <w:footnote w:type="continuationSeparator" w:id="0">
    <w:p w:rsidR="00050A25" w:rsidRDefault="00050A25" w:rsidP="00D65E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65F5" w:rsidRDefault="007365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0CBD" w:rsidRDefault="001B0CBD">
    <w:pPr>
      <w:pStyle w:val="Header"/>
    </w:pPr>
    <w:r>
      <w:rPr>
        <w:noProof/>
        <w:lang w:val="en-US" w:eastAsia="zh-CN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align>right</wp:align>
          </wp:positionH>
          <wp:positionV relativeFrom="paragraph">
            <wp:posOffset>182880</wp:posOffset>
          </wp:positionV>
          <wp:extent cx="1189990" cy="267335"/>
          <wp:effectExtent l="0" t="0" r="0" b="0"/>
          <wp:wrapTight wrapText="bothSides">
            <wp:wrapPolygon edited="0">
              <wp:start x="346" y="0"/>
              <wp:lineTo x="0" y="4618"/>
              <wp:lineTo x="0" y="16931"/>
              <wp:lineTo x="346" y="20010"/>
              <wp:lineTo x="20401" y="20010"/>
              <wp:lineTo x="21093" y="16931"/>
              <wp:lineTo x="21093" y="6157"/>
              <wp:lineTo x="8645" y="0"/>
              <wp:lineTo x="346" y="0"/>
            </wp:wrapPolygon>
          </wp:wrapTight>
          <wp:docPr id="5" name="Picture 5" descr="C:\Users\angielau\AppData\Local\Microsoft\Windows\INetCache\Content.Word\OSA Logo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angielau\AppData\Local\Microsoft\Windows\INetCache\Content.Word\OSA Logo_Colo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9990" cy="2673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CN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128270</wp:posOffset>
          </wp:positionV>
          <wp:extent cx="1802765" cy="330835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276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65F5" w:rsidRDefault="007365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BC2C56"/>
    <w:multiLevelType w:val="hybridMultilevel"/>
    <w:tmpl w:val="4494686E"/>
    <w:lvl w:ilvl="0" w:tplc="76ECAE2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CA2821"/>
    <w:multiLevelType w:val="hybridMultilevel"/>
    <w:tmpl w:val="11924B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wNDSzMDOwsLQ0tbRQ0lEKTi0uzszPAykwqgUARP7tESwAAAA="/>
  </w:docVars>
  <w:rsids>
    <w:rsidRoot w:val="0090173F"/>
    <w:rsid w:val="0001107F"/>
    <w:rsid w:val="00026D8C"/>
    <w:rsid w:val="00050A25"/>
    <w:rsid w:val="000D69DD"/>
    <w:rsid w:val="00194163"/>
    <w:rsid w:val="001A1351"/>
    <w:rsid w:val="001B0CBD"/>
    <w:rsid w:val="0028406A"/>
    <w:rsid w:val="002A38CC"/>
    <w:rsid w:val="002C0682"/>
    <w:rsid w:val="003704D2"/>
    <w:rsid w:val="003A0932"/>
    <w:rsid w:val="003B5787"/>
    <w:rsid w:val="003E469A"/>
    <w:rsid w:val="00402F45"/>
    <w:rsid w:val="00451FD7"/>
    <w:rsid w:val="00480979"/>
    <w:rsid w:val="004841E0"/>
    <w:rsid w:val="004C4A7C"/>
    <w:rsid w:val="00510DED"/>
    <w:rsid w:val="0052223D"/>
    <w:rsid w:val="005A69C4"/>
    <w:rsid w:val="005C3E7B"/>
    <w:rsid w:val="005F2456"/>
    <w:rsid w:val="00644CD6"/>
    <w:rsid w:val="007365F5"/>
    <w:rsid w:val="007E3732"/>
    <w:rsid w:val="007F26FC"/>
    <w:rsid w:val="00801336"/>
    <w:rsid w:val="00830A6C"/>
    <w:rsid w:val="008A0EFF"/>
    <w:rsid w:val="008B3FB0"/>
    <w:rsid w:val="0090173F"/>
    <w:rsid w:val="00955040"/>
    <w:rsid w:val="00A043C4"/>
    <w:rsid w:val="00A12451"/>
    <w:rsid w:val="00AA004A"/>
    <w:rsid w:val="00AA7BA4"/>
    <w:rsid w:val="00AB24D7"/>
    <w:rsid w:val="00B74EAD"/>
    <w:rsid w:val="00B836EB"/>
    <w:rsid w:val="00C20F7C"/>
    <w:rsid w:val="00C91A82"/>
    <w:rsid w:val="00CE2371"/>
    <w:rsid w:val="00D22F68"/>
    <w:rsid w:val="00D46EF3"/>
    <w:rsid w:val="00D6432D"/>
    <w:rsid w:val="00D65E68"/>
    <w:rsid w:val="00D72E2A"/>
    <w:rsid w:val="00D76EA5"/>
    <w:rsid w:val="00E47883"/>
    <w:rsid w:val="00E80DDA"/>
    <w:rsid w:val="00EF0C24"/>
    <w:rsid w:val="00EF7AED"/>
    <w:rsid w:val="00F05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F0273B"/>
  <w15:chartTrackingRefBased/>
  <w15:docId w15:val="{58DB38E0-CB05-4828-8BFB-9085F3965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5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432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46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69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043C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40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406A"/>
  </w:style>
  <w:style w:type="paragraph" w:styleId="Footer">
    <w:name w:val="footer"/>
    <w:basedOn w:val="Normal"/>
    <w:link w:val="FooterChar"/>
    <w:uiPriority w:val="99"/>
    <w:unhideWhenUsed/>
    <w:rsid w:val="002840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406A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09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48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ge of Science</dc:creator>
  <cp:keywords/>
  <dc:description/>
  <cp:lastModifiedBy>CHU Wing Shan Trista</cp:lastModifiedBy>
  <cp:revision>15</cp:revision>
  <cp:lastPrinted>2021-05-10T07:51:00Z</cp:lastPrinted>
  <dcterms:created xsi:type="dcterms:W3CDTF">2022-07-22T04:11:00Z</dcterms:created>
  <dcterms:modified xsi:type="dcterms:W3CDTF">2023-03-23T09:07:00Z</dcterms:modified>
</cp:coreProperties>
</file>